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ec8295d0289e80673fbd9ff086aee4e6be0732"/>
    <w:p>
      <w:pPr>
        <w:pStyle w:val="Heading3"/>
      </w:pPr>
      <w:r>
        <w:t xml:space="preserve">Методические реекомендации по проведению оценки коррупционных рисков, возникающих при реализации функций</w:t>
      </w:r>
    </w:p>
    <w:p>
      <w:pPr>
        <w:pStyle w:val="FirstParagraph"/>
      </w:pPr>
      <w:r>
        <w:t xml:space="preserve">16.06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nti-corruption/methodical-materials/detail/896902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methodical-materials/detail/89690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methodical-materials/detail/89690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22:37:35Z</dcterms:created>
  <dcterms:modified xsi:type="dcterms:W3CDTF">2025-07-26T22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